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7B99C" w14:textId="3DF2CB43" w:rsidR="00075634" w:rsidRPr="00A12AB6" w:rsidRDefault="00832534" w:rsidP="006458DF">
      <w:pPr>
        <w:jc w:val="center"/>
        <w:rPr>
          <w:b/>
          <w:sz w:val="28"/>
          <w:szCs w:val="28"/>
          <w:lang w:val="en-US"/>
        </w:rPr>
      </w:pPr>
      <w:r w:rsidRPr="00A12AB6">
        <w:rPr>
          <w:rFonts w:ascii="Arial" w:hAnsi="Arial" w:cs="Arial"/>
          <w:b/>
          <w:noProof/>
          <w:sz w:val="28"/>
          <w:szCs w:val="28"/>
          <w:lang w:val="en-US"/>
        </w:rPr>
        <mc:AlternateContent>
          <mc:Choice Requires="wps">
            <w:drawing>
              <wp:anchor distT="0" distB="0" distL="114300" distR="114300" simplePos="0" relativeHeight="251657728" behindDoc="0" locked="0" layoutInCell="1" allowOverlap="1" wp14:anchorId="4128EB91" wp14:editId="01D0AFBE">
                <wp:simplePos x="0" y="0"/>
                <wp:positionH relativeFrom="column">
                  <wp:posOffset>1847850</wp:posOffset>
                </wp:positionH>
                <wp:positionV relativeFrom="paragraph">
                  <wp:posOffset>-828675</wp:posOffset>
                </wp:positionV>
                <wp:extent cx="1516380" cy="1468120"/>
                <wp:effectExtent l="9525" t="9525" r="762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1468120"/>
                        </a:xfrm>
                        <a:prstGeom prst="rect">
                          <a:avLst/>
                        </a:prstGeom>
                        <a:solidFill>
                          <a:srgbClr val="FFFFFF"/>
                        </a:solidFill>
                        <a:ln w="9525">
                          <a:solidFill>
                            <a:srgbClr val="FFFFFF"/>
                          </a:solidFill>
                          <a:miter lim="800000"/>
                          <a:headEnd/>
                          <a:tailEnd/>
                        </a:ln>
                      </wps:spPr>
                      <wps:txbx>
                        <w:txbxContent>
                          <w:p w14:paraId="6357A096" w14:textId="247CAA40" w:rsidR="00867EB2" w:rsidRDefault="00832534">
                            <w:r w:rsidRPr="007C4E88">
                              <w:rPr>
                                <w:rFonts w:ascii="Arial" w:hAnsi="Arial" w:cs="Arial"/>
                                <w:b/>
                                <w:noProof/>
                                <w:sz w:val="28"/>
                                <w:szCs w:val="28"/>
                                <w:lang w:val="en-US"/>
                              </w:rPr>
                              <w:drawing>
                                <wp:inline distT="0" distB="0" distL="0" distR="0" wp14:anchorId="6341ACEF" wp14:editId="0010EDBA">
                                  <wp:extent cx="1323975"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975" cy="13716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128EB91" id="_x0000_t202" coordsize="21600,21600" o:spt="202" path="m,l,21600r21600,l21600,xe">
                <v:stroke joinstyle="miter"/>
                <v:path gradientshapeok="t" o:connecttype="rect"/>
              </v:shapetype>
              <v:shape id="Text Box 2" o:spid="_x0000_s1026" type="#_x0000_t202" style="position:absolute;left:0;text-align:left;margin-left:145.5pt;margin-top:-65.25pt;width:119.4pt;height:115.6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" strokecolor="white">
                <v:textbox style="mso-fit-shape-to-text:t">
                  <w:txbxContent>
                    <w:p w14:paraId="6357A096" w14:textId="247CAA40" w:rsidR="00867EB2" w:rsidRDefault="00832534">
                      <w:r w:rsidRPr="007C4E88">
                        <w:rPr>
                          <w:rFonts w:ascii="Arial" w:hAnsi="Arial" w:cs="Arial"/>
                          <w:b/>
                          <w:noProof/>
                          <w:sz w:val="28"/>
                          <w:szCs w:val="28"/>
                          <w:lang w:val="en-US"/>
                        </w:rPr>
                        <w:drawing>
                          <wp:inline distT="0" distB="0" distL="0" distR="0" wp14:anchorId="6341ACEF" wp14:editId="0010EDBA">
                            <wp:extent cx="1323975"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23975" cy="1371600"/>
                                    </a:xfrm>
                                    <a:prstGeom prst="rect">
                                      <a:avLst/>
                                    </a:prstGeom>
                                    <a:noFill/>
                                    <a:ln>
                                      <a:noFill/>
                                    </a:ln>
                                  </pic:spPr>
                                </pic:pic>
                              </a:graphicData>
                            </a:graphic>
                          </wp:inline>
                        </w:drawing>
                      </w:r>
                    </w:p>
                  </w:txbxContent>
                </v:textbox>
              </v:shape>
            </w:pict>
          </mc:Fallback>
        </mc:AlternateContent>
      </w:r>
    </w:p>
    <w:p w14:paraId="3C68694B" w14:textId="77777777" w:rsidR="006458DF" w:rsidRPr="00961A78" w:rsidRDefault="006458DF" w:rsidP="006458DF">
      <w:pPr>
        <w:jc w:val="center"/>
        <w:outlineLvl w:val="0"/>
        <w:rPr>
          <w:rFonts w:ascii="Arial" w:hAnsi="Arial" w:cs="Arial"/>
          <w:b/>
          <w:u w:val="single"/>
        </w:rPr>
      </w:pPr>
    </w:p>
    <w:p w14:paraId="0C9C3100" w14:textId="77777777" w:rsidR="00961A78" w:rsidRDefault="00961A78" w:rsidP="00A2147F">
      <w:pPr>
        <w:jc w:val="center"/>
        <w:outlineLvl w:val="0"/>
        <w:rPr>
          <w:rFonts w:ascii="Arial" w:hAnsi="Arial" w:cs="Arial"/>
          <w:b/>
        </w:rPr>
      </w:pPr>
    </w:p>
    <w:p w14:paraId="5F107CCD" w14:textId="77777777" w:rsidR="004C686B" w:rsidRPr="00961A78" w:rsidRDefault="004C686B" w:rsidP="00A2147F">
      <w:pPr>
        <w:jc w:val="center"/>
        <w:outlineLvl w:val="0"/>
        <w:rPr>
          <w:rFonts w:ascii="Arial" w:hAnsi="Arial" w:cs="Arial"/>
          <w:b/>
        </w:rPr>
      </w:pPr>
    </w:p>
    <w:p w14:paraId="1690C055" w14:textId="77777777" w:rsidR="00AA5326" w:rsidRDefault="00AA5326" w:rsidP="00AA5326">
      <w:pPr>
        <w:pStyle w:val="NoSpacing"/>
      </w:pPr>
    </w:p>
    <w:p w14:paraId="4A2F3A05" w14:textId="77777777" w:rsidR="004C686B" w:rsidRDefault="000677B4" w:rsidP="004C686B">
      <w:pPr>
        <w:jc w:val="center"/>
        <w:outlineLvl w:val="0"/>
        <w:rPr>
          <w:rFonts w:ascii="Arial" w:hAnsi="Arial" w:cs="Arial"/>
          <w:b/>
          <w:sz w:val="28"/>
          <w:szCs w:val="28"/>
        </w:rPr>
      </w:pPr>
      <w:r w:rsidRPr="000677B4">
        <w:rPr>
          <w:rFonts w:ascii="Arial" w:hAnsi="Arial" w:cs="Arial"/>
          <w:b/>
          <w:sz w:val="28"/>
          <w:szCs w:val="28"/>
        </w:rPr>
        <w:t xml:space="preserve">MEDIA </w:t>
      </w:r>
      <w:r w:rsidR="00A12AB6">
        <w:rPr>
          <w:rFonts w:ascii="Arial" w:hAnsi="Arial" w:cs="Arial"/>
          <w:b/>
          <w:sz w:val="28"/>
          <w:szCs w:val="28"/>
        </w:rPr>
        <w:t xml:space="preserve">STATEMENT </w:t>
      </w:r>
      <w:r w:rsidRPr="000677B4">
        <w:rPr>
          <w:rFonts w:ascii="Arial" w:hAnsi="Arial" w:cs="Arial"/>
          <w:b/>
          <w:sz w:val="28"/>
          <w:szCs w:val="28"/>
        </w:rPr>
        <w:t xml:space="preserve"> </w:t>
      </w:r>
    </w:p>
    <w:p w14:paraId="10D1B40D" w14:textId="77777777" w:rsidR="005F2B19" w:rsidRPr="000677B4" w:rsidRDefault="005F2B19" w:rsidP="000677B4">
      <w:pPr>
        <w:pBdr>
          <w:bottom w:val="single" w:sz="12" w:space="1" w:color="auto"/>
        </w:pBdr>
        <w:outlineLvl w:val="0"/>
        <w:rPr>
          <w:rFonts w:ascii="Arial" w:hAnsi="Arial" w:cs="Arial"/>
          <w:b/>
        </w:rPr>
      </w:pPr>
    </w:p>
    <w:p w14:paraId="3D5DDE55" w14:textId="7E55E923" w:rsidR="00BA6A7D" w:rsidRDefault="00BA6A7D" w:rsidP="00754ADF">
      <w:pPr>
        <w:jc w:val="both"/>
        <w:outlineLvl w:val="0"/>
        <w:rPr>
          <w:rFonts w:ascii="Arial" w:hAnsi="Arial" w:cs="Arial"/>
          <w:b/>
          <w:sz w:val="28"/>
          <w:szCs w:val="28"/>
        </w:rPr>
      </w:pPr>
    </w:p>
    <w:p w14:paraId="40DDD0E3" w14:textId="2B7C692B" w:rsidR="00BA6A7D" w:rsidRPr="00BA6A7D" w:rsidRDefault="00BA6A7D" w:rsidP="00754ADF">
      <w:pPr>
        <w:jc w:val="both"/>
        <w:outlineLvl w:val="0"/>
        <w:rPr>
          <w:rFonts w:ascii="Arial" w:eastAsia="Arial Unicode MS" w:hAnsi="Arial" w:cs="Arial"/>
          <w:b/>
          <w:bCs/>
        </w:rPr>
      </w:pPr>
      <w:r>
        <w:rPr>
          <w:rFonts w:ascii="Arial" w:hAnsi="Arial" w:cs="Arial"/>
          <w:b/>
          <w:sz w:val="28"/>
          <w:szCs w:val="28"/>
        </w:rPr>
        <w:t xml:space="preserve">                                                                                  </w:t>
      </w:r>
      <w:r w:rsidR="00F37704">
        <w:rPr>
          <w:rFonts w:ascii="Arial" w:hAnsi="Arial" w:cs="Arial"/>
          <w:b/>
          <w:sz w:val="28"/>
          <w:szCs w:val="28"/>
        </w:rPr>
        <w:t xml:space="preserve">     </w:t>
      </w:r>
      <w:r w:rsidR="00F37704">
        <w:rPr>
          <w:rFonts w:ascii="Arial" w:hAnsi="Arial" w:cs="Arial"/>
          <w:b/>
          <w:bCs/>
          <w:sz w:val="22"/>
          <w:szCs w:val="22"/>
          <w:lang w:val="en-US"/>
        </w:rPr>
        <w:t>1</w:t>
      </w:r>
      <w:r w:rsidR="002E2543">
        <w:rPr>
          <w:rFonts w:ascii="Arial" w:hAnsi="Arial" w:cs="Arial"/>
          <w:b/>
          <w:bCs/>
          <w:sz w:val="22"/>
          <w:szCs w:val="22"/>
          <w:lang w:val="en-US"/>
        </w:rPr>
        <w:t>4</w:t>
      </w:r>
      <w:r w:rsidRPr="00BA6A7D">
        <w:rPr>
          <w:rFonts w:ascii="Arial" w:hAnsi="Arial" w:cs="Arial"/>
          <w:b/>
          <w:bCs/>
          <w:sz w:val="22"/>
          <w:szCs w:val="22"/>
          <w:lang w:val="en-US"/>
        </w:rPr>
        <w:t xml:space="preserve"> </w:t>
      </w:r>
      <w:r w:rsidR="00F37704">
        <w:rPr>
          <w:rFonts w:ascii="Arial" w:hAnsi="Arial" w:cs="Arial"/>
          <w:b/>
          <w:bCs/>
          <w:sz w:val="22"/>
          <w:szCs w:val="22"/>
          <w:lang w:val="en-US"/>
        </w:rPr>
        <w:t>March</w:t>
      </w:r>
      <w:r w:rsidRPr="00BA6A7D">
        <w:rPr>
          <w:rFonts w:ascii="Arial" w:hAnsi="Arial" w:cs="Arial"/>
          <w:b/>
          <w:bCs/>
          <w:sz w:val="22"/>
          <w:szCs w:val="22"/>
          <w:lang w:val="en-US"/>
        </w:rPr>
        <w:t xml:space="preserve"> 2023</w:t>
      </w:r>
      <w:r w:rsidRPr="00BA6A7D">
        <w:rPr>
          <w:rFonts w:ascii="Arial" w:hAnsi="Arial" w:cs="Arial"/>
          <w:b/>
          <w:bCs/>
          <w:sz w:val="28"/>
          <w:szCs w:val="28"/>
        </w:rPr>
        <w:t xml:space="preserve">  </w:t>
      </w:r>
    </w:p>
    <w:p w14:paraId="5C03BF84" w14:textId="77777777" w:rsidR="00BA6A7D" w:rsidRDefault="00BA6A7D" w:rsidP="00754ADF">
      <w:pPr>
        <w:jc w:val="both"/>
        <w:outlineLvl w:val="0"/>
        <w:rPr>
          <w:rFonts w:ascii="Arial" w:eastAsia="Arial Unicode MS" w:hAnsi="Arial" w:cs="Arial"/>
          <w:b/>
        </w:rPr>
      </w:pPr>
    </w:p>
    <w:p w14:paraId="6F55AF88" w14:textId="6AD2A658" w:rsidR="00C7470D" w:rsidRPr="00BA6A7D" w:rsidRDefault="00683748" w:rsidP="00754ADF">
      <w:pPr>
        <w:jc w:val="both"/>
        <w:outlineLvl w:val="0"/>
        <w:rPr>
          <w:rFonts w:ascii="Arial" w:eastAsia="Arial Unicode MS" w:hAnsi="Arial" w:cs="Arial"/>
          <w:b/>
          <w:bCs/>
        </w:rPr>
      </w:pPr>
      <w:r w:rsidRPr="00683748">
        <w:rPr>
          <w:rFonts w:ascii="Arial" w:hAnsi="Arial" w:cs="Arial"/>
          <w:b/>
          <w:bCs/>
          <w:color w:val="050505"/>
          <w:shd w:val="clear" w:color="auto" w:fill="FFFFFF"/>
        </w:rPr>
        <w:t>BOGUS “TEACHER” ARRESTED AT SACE HEADQUARTERS</w:t>
      </w:r>
    </w:p>
    <w:p w14:paraId="453BEC97" w14:textId="77777777" w:rsidR="004C686B" w:rsidRDefault="004C686B" w:rsidP="00154EE9">
      <w:pPr>
        <w:spacing w:line="360" w:lineRule="auto"/>
        <w:jc w:val="both"/>
        <w:rPr>
          <w:rFonts w:ascii="Arial" w:hAnsi="Arial" w:cs="Arial"/>
          <w:sz w:val="22"/>
          <w:szCs w:val="22"/>
          <w:lang w:val="en-US"/>
        </w:rPr>
      </w:pPr>
    </w:p>
    <w:p w14:paraId="624655E0" w14:textId="77777777" w:rsidR="002E2543" w:rsidRDefault="002E2543" w:rsidP="002E2543">
      <w:pPr>
        <w:spacing w:line="360" w:lineRule="auto"/>
        <w:jc w:val="both"/>
        <w:rPr>
          <w:rFonts w:ascii="Arial" w:hAnsi="Arial" w:cs="Arial"/>
          <w:sz w:val="22"/>
          <w:szCs w:val="22"/>
          <w:lang w:val="en-US"/>
        </w:rPr>
      </w:pPr>
      <w:r w:rsidRPr="002E2543">
        <w:rPr>
          <w:rFonts w:ascii="Arial" w:hAnsi="Arial" w:cs="Arial"/>
          <w:sz w:val="22"/>
          <w:szCs w:val="22"/>
          <w:lang w:val="en-US"/>
        </w:rPr>
        <w:t>A bogus  “teacher” was arrested at the  South African Council for Educators (SACE) headquarters in Centurion Gauteng province for presenting a fake qualification on Tuesday, March 14.</w:t>
      </w:r>
    </w:p>
    <w:p w14:paraId="18D6145C" w14:textId="77777777" w:rsidR="002E2543" w:rsidRPr="002E2543" w:rsidRDefault="002E2543" w:rsidP="002E2543">
      <w:pPr>
        <w:spacing w:line="360" w:lineRule="auto"/>
        <w:jc w:val="both"/>
        <w:rPr>
          <w:rFonts w:ascii="Arial" w:hAnsi="Arial" w:cs="Arial"/>
          <w:sz w:val="22"/>
          <w:szCs w:val="22"/>
          <w:lang w:val="en-US"/>
        </w:rPr>
      </w:pPr>
    </w:p>
    <w:p w14:paraId="3F59538F" w14:textId="77777777" w:rsidR="002E2543" w:rsidRPr="002E2543" w:rsidRDefault="002E2543" w:rsidP="002E2543">
      <w:pPr>
        <w:spacing w:line="360" w:lineRule="auto"/>
        <w:jc w:val="both"/>
        <w:rPr>
          <w:rFonts w:ascii="Arial" w:hAnsi="Arial" w:cs="Arial"/>
          <w:sz w:val="22"/>
          <w:szCs w:val="22"/>
          <w:lang w:val="en-US"/>
        </w:rPr>
      </w:pPr>
      <w:r w:rsidRPr="002E2543">
        <w:rPr>
          <w:rFonts w:ascii="Arial" w:hAnsi="Arial" w:cs="Arial"/>
          <w:sz w:val="22"/>
          <w:szCs w:val="22"/>
          <w:lang w:val="en-US"/>
        </w:rPr>
        <w:t xml:space="preserve">A 26 years male from North West Province was arrested by the Lyttleton police with a fake UNISA Bachelor of Education (BED) degree. </w:t>
      </w:r>
    </w:p>
    <w:p w14:paraId="60E75EFA" w14:textId="77777777" w:rsidR="002E2543" w:rsidRDefault="002E2543" w:rsidP="002E2543">
      <w:pPr>
        <w:spacing w:line="360" w:lineRule="auto"/>
        <w:jc w:val="both"/>
        <w:rPr>
          <w:rFonts w:ascii="Arial" w:hAnsi="Arial" w:cs="Arial"/>
          <w:sz w:val="22"/>
          <w:szCs w:val="22"/>
          <w:lang w:val="en-US"/>
        </w:rPr>
      </w:pPr>
      <w:r w:rsidRPr="002E2543">
        <w:rPr>
          <w:rFonts w:ascii="Arial" w:hAnsi="Arial" w:cs="Arial"/>
          <w:sz w:val="22"/>
          <w:szCs w:val="22"/>
          <w:lang w:val="en-US"/>
        </w:rPr>
        <w:t xml:space="preserve">According to SACE registration manager Tebogo Mokgoloboto, this is the third arrest in two months after two “bogus” teachers were arrested with fake qualifications at the same premises. </w:t>
      </w:r>
    </w:p>
    <w:p w14:paraId="5BF05624" w14:textId="77777777" w:rsidR="002E2543" w:rsidRPr="002E2543" w:rsidRDefault="002E2543" w:rsidP="002E2543">
      <w:pPr>
        <w:spacing w:line="360" w:lineRule="auto"/>
        <w:jc w:val="both"/>
        <w:rPr>
          <w:rFonts w:ascii="Arial" w:hAnsi="Arial" w:cs="Arial"/>
          <w:sz w:val="22"/>
          <w:szCs w:val="22"/>
          <w:lang w:val="en-US"/>
        </w:rPr>
      </w:pPr>
    </w:p>
    <w:p w14:paraId="27338858" w14:textId="77777777" w:rsidR="002E2543" w:rsidRDefault="002E2543" w:rsidP="002E2543">
      <w:pPr>
        <w:spacing w:line="360" w:lineRule="auto"/>
        <w:jc w:val="both"/>
        <w:rPr>
          <w:rFonts w:ascii="Arial" w:hAnsi="Arial" w:cs="Arial"/>
          <w:sz w:val="22"/>
          <w:szCs w:val="22"/>
          <w:lang w:val="en-US"/>
        </w:rPr>
      </w:pPr>
      <w:r w:rsidRPr="002E2543">
        <w:rPr>
          <w:rFonts w:ascii="Arial" w:hAnsi="Arial" w:cs="Arial"/>
          <w:sz w:val="22"/>
          <w:szCs w:val="22"/>
          <w:lang w:val="en-US"/>
        </w:rPr>
        <w:t>Council warns people who have fake qualifications or in the process if getting one to never come anywhere near SACE premises or schools because there are measures in place and they will be arrested on the spot.</w:t>
      </w:r>
    </w:p>
    <w:p w14:paraId="715B1C57" w14:textId="77777777" w:rsidR="002E2543" w:rsidRPr="002E2543" w:rsidRDefault="002E2543" w:rsidP="002E2543">
      <w:pPr>
        <w:spacing w:line="360" w:lineRule="auto"/>
        <w:jc w:val="both"/>
        <w:rPr>
          <w:rFonts w:ascii="Arial" w:hAnsi="Arial" w:cs="Arial"/>
          <w:sz w:val="22"/>
          <w:szCs w:val="22"/>
          <w:lang w:val="en-US"/>
        </w:rPr>
      </w:pPr>
    </w:p>
    <w:p w14:paraId="564D6408" w14:textId="7F02648B" w:rsidR="009E63FF" w:rsidRDefault="002E2543" w:rsidP="002E2543">
      <w:pPr>
        <w:spacing w:line="360" w:lineRule="auto"/>
        <w:jc w:val="both"/>
        <w:rPr>
          <w:rFonts w:ascii="Arial" w:hAnsi="Arial" w:cs="Arial"/>
          <w:sz w:val="22"/>
          <w:szCs w:val="22"/>
          <w:lang w:val="en-US"/>
        </w:rPr>
      </w:pPr>
      <w:r w:rsidRPr="002E2543">
        <w:rPr>
          <w:rFonts w:ascii="Arial" w:hAnsi="Arial" w:cs="Arial"/>
          <w:sz w:val="22"/>
          <w:szCs w:val="22"/>
          <w:lang w:val="en-US"/>
        </w:rPr>
        <w:t>According to the police the man was charged with submission of fraudulent qualifications and is set to appear in court soon.</w:t>
      </w:r>
    </w:p>
    <w:p w14:paraId="1553BD94" w14:textId="77777777" w:rsidR="009E63FF" w:rsidRPr="009E63FF" w:rsidRDefault="009E63FF" w:rsidP="009E63FF">
      <w:pPr>
        <w:spacing w:line="360" w:lineRule="auto"/>
        <w:jc w:val="both"/>
        <w:rPr>
          <w:rFonts w:ascii="Arial" w:hAnsi="Arial" w:cs="Arial"/>
          <w:sz w:val="22"/>
          <w:szCs w:val="22"/>
          <w:lang w:val="en-US"/>
        </w:rPr>
      </w:pPr>
    </w:p>
    <w:p w14:paraId="51FDA676" w14:textId="6D35E634" w:rsidR="00AA5326" w:rsidRDefault="00AA5326" w:rsidP="00530094">
      <w:pPr>
        <w:spacing w:line="360" w:lineRule="auto"/>
        <w:jc w:val="both"/>
        <w:rPr>
          <w:rFonts w:ascii="Arial" w:hAnsi="Arial" w:cs="Arial"/>
          <w:sz w:val="22"/>
          <w:szCs w:val="22"/>
          <w:lang w:val="en-US"/>
        </w:rPr>
      </w:pPr>
    </w:p>
    <w:p w14:paraId="0AE7EA7E" w14:textId="77777777" w:rsidR="004C686B" w:rsidRDefault="004C686B" w:rsidP="004C686B">
      <w:pPr>
        <w:pStyle w:val="NoSpacing"/>
        <w:rPr>
          <w:lang w:val="en-US"/>
        </w:rPr>
      </w:pPr>
    </w:p>
    <w:p w14:paraId="7E1B8D48" w14:textId="77777777" w:rsidR="0030609D" w:rsidRDefault="0030609D" w:rsidP="004C686B">
      <w:pPr>
        <w:pStyle w:val="NoSpacing"/>
        <w:rPr>
          <w:lang w:val="en-US"/>
        </w:rPr>
      </w:pPr>
    </w:p>
    <w:p w14:paraId="6E04E5FA" w14:textId="77777777" w:rsidR="003273CF" w:rsidRDefault="003273CF" w:rsidP="004C686B">
      <w:pPr>
        <w:pStyle w:val="NoSpacing"/>
        <w:rPr>
          <w:lang w:val="en-US"/>
        </w:rPr>
      </w:pPr>
    </w:p>
    <w:p w14:paraId="092AE58C" w14:textId="77777777" w:rsidR="003273CF" w:rsidRDefault="003273CF" w:rsidP="004C686B">
      <w:pPr>
        <w:pStyle w:val="NoSpacing"/>
        <w:rPr>
          <w:lang w:val="en-US"/>
        </w:rPr>
      </w:pPr>
    </w:p>
    <w:p w14:paraId="31EB1542" w14:textId="77777777" w:rsidR="003273CF" w:rsidRDefault="003273CF" w:rsidP="004C686B">
      <w:pPr>
        <w:pStyle w:val="NoSpacing"/>
        <w:rPr>
          <w:lang w:val="en-US"/>
        </w:rPr>
      </w:pPr>
    </w:p>
    <w:p w14:paraId="0207F520" w14:textId="77777777" w:rsidR="0030609D" w:rsidRDefault="0030609D" w:rsidP="004C686B">
      <w:pPr>
        <w:pStyle w:val="NoSpacing"/>
        <w:rPr>
          <w:lang w:val="en-US"/>
        </w:rPr>
      </w:pPr>
    </w:p>
    <w:p w14:paraId="06538ABF" w14:textId="77777777" w:rsidR="004C686B" w:rsidRPr="004C686B" w:rsidRDefault="004C686B" w:rsidP="004C686B">
      <w:pPr>
        <w:spacing w:line="360" w:lineRule="auto"/>
        <w:jc w:val="both"/>
        <w:rPr>
          <w:rFonts w:ascii="Arial" w:hAnsi="Arial" w:cs="Arial"/>
          <w:sz w:val="22"/>
          <w:szCs w:val="22"/>
          <w:lang w:val="en-US"/>
        </w:rPr>
      </w:pPr>
      <w:r w:rsidRPr="004C686B">
        <w:rPr>
          <w:rFonts w:ascii="Arial" w:hAnsi="Arial" w:cs="Arial"/>
          <w:sz w:val="22"/>
          <w:szCs w:val="22"/>
          <w:lang w:val="en-US"/>
        </w:rPr>
        <w:t>For further communication, please contact:</w:t>
      </w:r>
    </w:p>
    <w:p w14:paraId="4DFE64C1" w14:textId="77777777" w:rsidR="004C686B" w:rsidRDefault="004C686B" w:rsidP="004C686B">
      <w:pPr>
        <w:spacing w:line="360" w:lineRule="auto"/>
        <w:jc w:val="both"/>
        <w:rPr>
          <w:rFonts w:ascii="Arial" w:hAnsi="Arial" w:cs="Arial"/>
          <w:sz w:val="22"/>
          <w:szCs w:val="22"/>
          <w:lang w:val="en-US"/>
        </w:rPr>
      </w:pPr>
      <w:r w:rsidRPr="004C686B">
        <w:rPr>
          <w:rFonts w:ascii="Arial" w:hAnsi="Arial" w:cs="Arial"/>
          <w:sz w:val="22"/>
          <w:szCs w:val="22"/>
          <w:lang w:val="en-US"/>
        </w:rPr>
        <w:t xml:space="preserve">Mr </w:t>
      </w:r>
      <w:r w:rsidR="00220907">
        <w:rPr>
          <w:rFonts w:ascii="Arial" w:hAnsi="Arial" w:cs="Arial"/>
          <w:sz w:val="22"/>
          <w:szCs w:val="22"/>
          <w:lang w:val="en-US"/>
        </w:rPr>
        <w:t>Risuna Nkuna</w:t>
      </w:r>
    </w:p>
    <w:p w14:paraId="336C26C2" w14:textId="77777777" w:rsidR="00220907" w:rsidRDefault="004C686B" w:rsidP="00154EE9">
      <w:pPr>
        <w:spacing w:line="360" w:lineRule="auto"/>
        <w:jc w:val="both"/>
        <w:rPr>
          <w:rFonts w:ascii="Arial" w:hAnsi="Arial" w:cs="Arial"/>
          <w:sz w:val="22"/>
          <w:szCs w:val="22"/>
          <w:lang w:val="en-US"/>
        </w:rPr>
      </w:pPr>
      <w:r w:rsidRPr="004C686B">
        <w:rPr>
          <w:rFonts w:ascii="Arial" w:hAnsi="Arial" w:cs="Arial"/>
          <w:sz w:val="22"/>
          <w:szCs w:val="22"/>
          <w:lang w:val="en-US"/>
        </w:rPr>
        <w:t>Tel:</w:t>
      </w:r>
      <w:r>
        <w:rPr>
          <w:rFonts w:ascii="Arial" w:hAnsi="Arial" w:cs="Arial"/>
          <w:sz w:val="22"/>
          <w:szCs w:val="22"/>
          <w:lang w:val="en-US"/>
        </w:rPr>
        <w:t xml:space="preserve"> </w:t>
      </w:r>
      <w:r w:rsidR="00220907">
        <w:rPr>
          <w:rFonts w:ascii="Arial" w:hAnsi="Arial" w:cs="Arial"/>
          <w:sz w:val="22"/>
          <w:szCs w:val="22"/>
          <w:lang w:val="en-US"/>
        </w:rPr>
        <w:t>069 423</w:t>
      </w:r>
      <w:r w:rsidRPr="004C686B">
        <w:rPr>
          <w:rFonts w:ascii="Arial" w:hAnsi="Arial" w:cs="Arial"/>
          <w:sz w:val="22"/>
          <w:szCs w:val="22"/>
          <w:lang w:val="en-US"/>
        </w:rPr>
        <w:t xml:space="preserve"> </w:t>
      </w:r>
      <w:r w:rsidR="00220907">
        <w:rPr>
          <w:rFonts w:ascii="Arial" w:hAnsi="Arial" w:cs="Arial"/>
          <w:sz w:val="22"/>
          <w:szCs w:val="22"/>
          <w:lang w:val="en-US"/>
        </w:rPr>
        <w:t xml:space="preserve">7490 / Email : </w:t>
      </w:r>
      <w:hyperlink r:id="rId12" w:history="1">
        <w:r w:rsidR="00220907" w:rsidRPr="00306DE9">
          <w:rPr>
            <w:rStyle w:val="Hyperlink"/>
            <w:rFonts w:ascii="Arial" w:hAnsi="Arial" w:cs="Arial"/>
            <w:sz w:val="22"/>
            <w:szCs w:val="22"/>
            <w:lang w:val="en-US"/>
          </w:rPr>
          <w:t>Risuna.Nkuna@sace.org.za</w:t>
        </w:r>
      </w:hyperlink>
    </w:p>
    <w:p w14:paraId="5717A52F" w14:textId="2A51A9A6" w:rsidR="00220907" w:rsidRDefault="00220907" w:rsidP="00154EE9">
      <w:pPr>
        <w:spacing w:line="360" w:lineRule="auto"/>
        <w:jc w:val="both"/>
        <w:rPr>
          <w:rFonts w:ascii="Arial" w:hAnsi="Arial" w:cs="Arial"/>
          <w:sz w:val="22"/>
          <w:szCs w:val="22"/>
          <w:lang w:val="en-US"/>
        </w:rPr>
      </w:pPr>
      <w:r w:rsidRPr="00220907">
        <w:rPr>
          <w:rFonts w:ascii="Arial" w:hAnsi="Arial" w:cs="Arial"/>
          <w:sz w:val="22"/>
          <w:szCs w:val="22"/>
          <w:lang w:val="en-US"/>
        </w:rPr>
        <w:t xml:space="preserve">Issue date : </w:t>
      </w:r>
      <w:r w:rsidR="009E63FF">
        <w:rPr>
          <w:rFonts w:ascii="Arial" w:hAnsi="Arial" w:cs="Arial"/>
          <w:sz w:val="22"/>
          <w:szCs w:val="22"/>
          <w:lang w:val="en-US"/>
        </w:rPr>
        <w:t>1</w:t>
      </w:r>
      <w:r w:rsidR="002E2543">
        <w:rPr>
          <w:rFonts w:ascii="Arial" w:hAnsi="Arial" w:cs="Arial"/>
          <w:sz w:val="22"/>
          <w:szCs w:val="22"/>
          <w:lang w:val="en-US"/>
        </w:rPr>
        <w:t>4</w:t>
      </w:r>
      <w:r w:rsidRPr="00220907">
        <w:rPr>
          <w:rFonts w:ascii="Arial" w:hAnsi="Arial" w:cs="Arial"/>
          <w:sz w:val="22"/>
          <w:szCs w:val="22"/>
          <w:lang w:val="en-US"/>
        </w:rPr>
        <w:t xml:space="preserve"> </w:t>
      </w:r>
      <w:r w:rsidR="009E63FF">
        <w:rPr>
          <w:rFonts w:ascii="Arial" w:hAnsi="Arial" w:cs="Arial"/>
          <w:sz w:val="22"/>
          <w:szCs w:val="22"/>
          <w:lang w:val="en-US"/>
        </w:rPr>
        <w:t>March</w:t>
      </w:r>
      <w:r w:rsidRPr="00220907">
        <w:rPr>
          <w:rFonts w:ascii="Arial" w:hAnsi="Arial" w:cs="Arial"/>
          <w:sz w:val="22"/>
          <w:szCs w:val="22"/>
          <w:lang w:val="en-US"/>
        </w:rPr>
        <w:t xml:space="preserve"> 202</w:t>
      </w:r>
      <w:r w:rsidR="00BA6A7D">
        <w:rPr>
          <w:rFonts w:ascii="Arial" w:hAnsi="Arial" w:cs="Arial"/>
          <w:sz w:val="22"/>
          <w:szCs w:val="22"/>
          <w:lang w:val="en-US"/>
        </w:rPr>
        <w:t>3</w:t>
      </w:r>
    </w:p>
    <w:sectPr w:rsidR="0022090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24117" w14:textId="77777777" w:rsidR="00060C90" w:rsidRDefault="00060C90" w:rsidP="0065099D">
      <w:r>
        <w:separator/>
      </w:r>
    </w:p>
  </w:endnote>
  <w:endnote w:type="continuationSeparator" w:id="0">
    <w:p w14:paraId="1E948C1E" w14:textId="77777777" w:rsidR="00060C90" w:rsidRDefault="00060C90" w:rsidP="00650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803F9" w14:textId="77777777" w:rsidR="00060C90" w:rsidRDefault="00060C90" w:rsidP="0065099D">
      <w:r>
        <w:separator/>
      </w:r>
    </w:p>
  </w:footnote>
  <w:footnote w:type="continuationSeparator" w:id="0">
    <w:p w14:paraId="642A1172" w14:textId="77777777" w:rsidR="00060C90" w:rsidRDefault="00060C90" w:rsidP="00650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32178"/>
    <w:multiLevelType w:val="hybridMultilevel"/>
    <w:tmpl w:val="BB9852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037ABB"/>
    <w:multiLevelType w:val="hybridMultilevel"/>
    <w:tmpl w:val="473E71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82D46FB"/>
    <w:multiLevelType w:val="hybridMultilevel"/>
    <w:tmpl w:val="FB3A88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9A11CD7"/>
    <w:multiLevelType w:val="hybridMultilevel"/>
    <w:tmpl w:val="2E1AE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23ED5"/>
    <w:multiLevelType w:val="hybridMultilevel"/>
    <w:tmpl w:val="AC3640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D3D14DE"/>
    <w:multiLevelType w:val="hybridMultilevel"/>
    <w:tmpl w:val="65E20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374727"/>
    <w:multiLevelType w:val="hybridMultilevel"/>
    <w:tmpl w:val="CC00C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87596353">
    <w:abstractNumId w:val="0"/>
  </w:num>
  <w:num w:numId="2" w16cid:durableId="694427662">
    <w:abstractNumId w:val="5"/>
  </w:num>
  <w:num w:numId="3" w16cid:durableId="1752970195">
    <w:abstractNumId w:val="3"/>
  </w:num>
  <w:num w:numId="4" w16cid:durableId="1546330195">
    <w:abstractNumId w:val="4"/>
  </w:num>
  <w:num w:numId="5" w16cid:durableId="1114668768">
    <w:abstractNumId w:val="6"/>
  </w:num>
  <w:num w:numId="6" w16cid:durableId="996112862">
    <w:abstractNumId w:val="1"/>
  </w:num>
  <w:num w:numId="7" w16cid:durableId="4436924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0sQBCE1MjUwszcyUdpeDU4uLM/DyQAsNaAIf90l8sAAAA"/>
  </w:docVars>
  <w:rsids>
    <w:rsidRoot w:val="00B716C2"/>
    <w:rsid w:val="00021F62"/>
    <w:rsid w:val="00027391"/>
    <w:rsid w:val="00060C90"/>
    <w:rsid w:val="000617AC"/>
    <w:rsid w:val="00065BB6"/>
    <w:rsid w:val="000677B4"/>
    <w:rsid w:val="00067DA3"/>
    <w:rsid w:val="00075634"/>
    <w:rsid w:val="000776AB"/>
    <w:rsid w:val="00085354"/>
    <w:rsid w:val="00090351"/>
    <w:rsid w:val="000916CD"/>
    <w:rsid w:val="000A1E0D"/>
    <w:rsid w:val="000A3D50"/>
    <w:rsid w:val="000A4497"/>
    <w:rsid w:val="000B0AB1"/>
    <w:rsid w:val="000C313A"/>
    <w:rsid w:val="000C7B9E"/>
    <w:rsid w:val="000E7C91"/>
    <w:rsid w:val="000F1161"/>
    <w:rsid w:val="001049AD"/>
    <w:rsid w:val="00110F7E"/>
    <w:rsid w:val="00112EAE"/>
    <w:rsid w:val="0012713E"/>
    <w:rsid w:val="00131265"/>
    <w:rsid w:val="001378A5"/>
    <w:rsid w:val="00144575"/>
    <w:rsid w:val="00154EE9"/>
    <w:rsid w:val="00155958"/>
    <w:rsid w:val="00164338"/>
    <w:rsid w:val="00166E3A"/>
    <w:rsid w:val="001C758D"/>
    <w:rsid w:val="001D44D6"/>
    <w:rsid w:val="001E1EFD"/>
    <w:rsid w:val="00220907"/>
    <w:rsid w:val="00265EAC"/>
    <w:rsid w:val="00273649"/>
    <w:rsid w:val="0028782C"/>
    <w:rsid w:val="00290391"/>
    <w:rsid w:val="002C554C"/>
    <w:rsid w:val="002C7F1F"/>
    <w:rsid w:val="002D230E"/>
    <w:rsid w:val="002E2543"/>
    <w:rsid w:val="002E2A79"/>
    <w:rsid w:val="002F5D1F"/>
    <w:rsid w:val="0030609D"/>
    <w:rsid w:val="003273CF"/>
    <w:rsid w:val="00330560"/>
    <w:rsid w:val="003877C8"/>
    <w:rsid w:val="003938D5"/>
    <w:rsid w:val="003A5AF5"/>
    <w:rsid w:val="003B3ACB"/>
    <w:rsid w:val="003C7236"/>
    <w:rsid w:val="003D2E4A"/>
    <w:rsid w:val="003E79B4"/>
    <w:rsid w:val="003F712E"/>
    <w:rsid w:val="00405FCA"/>
    <w:rsid w:val="00406359"/>
    <w:rsid w:val="00454D6F"/>
    <w:rsid w:val="00464520"/>
    <w:rsid w:val="0047489D"/>
    <w:rsid w:val="00477F69"/>
    <w:rsid w:val="00486658"/>
    <w:rsid w:val="004B2AC4"/>
    <w:rsid w:val="004C686B"/>
    <w:rsid w:val="004F547A"/>
    <w:rsid w:val="00503114"/>
    <w:rsid w:val="005041DB"/>
    <w:rsid w:val="00524330"/>
    <w:rsid w:val="005275B6"/>
    <w:rsid w:val="00530094"/>
    <w:rsid w:val="00531A38"/>
    <w:rsid w:val="0053497E"/>
    <w:rsid w:val="00550DD0"/>
    <w:rsid w:val="00565127"/>
    <w:rsid w:val="0057659E"/>
    <w:rsid w:val="0058086C"/>
    <w:rsid w:val="00585165"/>
    <w:rsid w:val="00591CD4"/>
    <w:rsid w:val="005963A1"/>
    <w:rsid w:val="005A6403"/>
    <w:rsid w:val="005B4B32"/>
    <w:rsid w:val="005D27F4"/>
    <w:rsid w:val="005E37B2"/>
    <w:rsid w:val="005E7417"/>
    <w:rsid w:val="005F2B19"/>
    <w:rsid w:val="005F5703"/>
    <w:rsid w:val="00600EC4"/>
    <w:rsid w:val="00601A39"/>
    <w:rsid w:val="006300BB"/>
    <w:rsid w:val="006458DF"/>
    <w:rsid w:val="0065099D"/>
    <w:rsid w:val="00653E17"/>
    <w:rsid w:val="00672585"/>
    <w:rsid w:val="00683748"/>
    <w:rsid w:val="006A2C65"/>
    <w:rsid w:val="006A6832"/>
    <w:rsid w:val="006B5602"/>
    <w:rsid w:val="006E2F3D"/>
    <w:rsid w:val="006E4657"/>
    <w:rsid w:val="006E6D1A"/>
    <w:rsid w:val="006F05CA"/>
    <w:rsid w:val="007304F6"/>
    <w:rsid w:val="00731819"/>
    <w:rsid w:val="00732AAE"/>
    <w:rsid w:val="007414DE"/>
    <w:rsid w:val="00754ADF"/>
    <w:rsid w:val="00767A28"/>
    <w:rsid w:val="007A7D18"/>
    <w:rsid w:val="007B43B3"/>
    <w:rsid w:val="007C38A5"/>
    <w:rsid w:val="007C78FA"/>
    <w:rsid w:val="007E1192"/>
    <w:rsid w:val="007E5AFD"/>
    <w:rsid w:val="007F599E"/>
    <w:rsid w:val="008143A8"/>
    <w:rsid w:val="00815313"/>
    <w:rsid w:val="00826BCC"/>
    <w:rsid w:val="00832534"/>
    <w:rsid w:val="008625DB"/>
    <w:rsid w:val="00867EB2"/>
    <w:rsid w:val="008774BE"/>
    <w:rsid w:val="00895F14"/>
    <w:rsid w:val="00896770"/>
    <w:rsid w:val="008C482E"/>
    <w:rsid w:val="008D43D2"/>
    <w:rsid w:val="008E2ED2"/>
    <w:rsid w:val="008F5094"/>
    <w:rsid w:val="00910D46"/>
    <w:rsid w:val="00916DC7"/>
    <w:rsid w:val="0091700A"/>
    <w:rsid w:val="0093145C"/>
    <w:rsid w:val="00954C85"/>
    <w:rsid w:val="0095514F"/>
    <w:rsid w:val="00961678"/>
    <w:rsid w:val="00961A78"/>
    <w:rsid w:val="00971681"/>
    <w:rsid w:val="0097637B"/>
    <w:rsid w:val="009853F4"/>
    <w:rsid w:val="009921DA"/>
    <w:rsid w:val="009940C1"/>
    <w:rsid w:val="00994ED0"/>
    <w:rsid w:val="009A3F36"/>
    <w:rsid w:val="009A57FE"/>
    <w:rsid w:val="009B0D25"/>
    <w:rsid w:val="009B16ED"/>
    <w:rsid w:val="009C7100"/>
    <w:rsid w:val="009E1B15"/>
    <w:rsid w:val="009E63FF"/>
    <w:rsid w:val="00A00328"/>
    <w:rsid w:val="00A11D3E"/>
    <w:rsid w:val="00A12AB6"/>
    <w:rsid w:val="00A17579"/>
    <w:rsid w:val="00A2147F"/>
    <w:rsid w:val="00A21C5A"/>
    <w:rsid w:val="00A24B89"/>
    <w:rsid w:val="00A46DF9"/>
    <w:rsid w:val="00A725C1"/>
    <w:rsid w:val="00A72686"/>
    <w:rsid w:val="00A7672D"/>
    <w:rsid w:val="00A83A65"/>
    <w:rsid w:val="00A858D1"/>
    <w:rsid w:val="00AA387A"/>
    <w:rsid w:val="00AA5326"/>
    <w:rsid w:val="00AA75F6"/>
    <w:rsid w:val="00AC2499"/>
    <w:rsid w:val="00AD1EC1"/>
    <w:rsid w:val="00AE4149"/>
    <w:rsid w:val="00AE5A20"/>
    <w:rsid w:val="00B2471E"/>
    <w:rsid w:val="00B254B1"/>
    <w:rsid w:val="00B55B00"/>
    <w:rsid w:val="00B5759A"/>
    <w:rsid w:val="00B57F1B"/>
    <w:rsid w:val="00B60754"/>
    <w:rsid w:val="00B716C2"/>
    <w:rsid w:val="00B911C2"/>
    <w:rsid w:val="00BA6A7D"/>
    <w:rsid w:val="00BC2451"/>
    <w:rsid w:val="00BF6D3E"/>
    <w:rsid w:val="00BF6E78"/>
    <w:rsid w:val="00C16CF6"/>
    <w:rsid w:val="00C41618"/>
    <w:rsid w:val="00C7470D"/>
    <w:rsid w:val="00C8446A"/>
    <w:rsid w:val="00C8749F"/>
    <w:rsid w:val="00CA00F4"/>
    <w:rsid w:val="00CA67F1"/>
    <w:rsid w:val="00D21337"/>
    <w:rsid w:val="00D65D42"/>
    <w:rsid w:val="00D7509B"/>
    <w:rsid w:val="00D87151"/>
    <w:rsid w:val="00D920B2"/>
    <w:rsid w:val="00D9364C"/>
    <w:rsid w:val="00DA5AEA"/>
    <w:rsid w:val="00DB5A22"/>
    <w:rsid w:val="00DD2637"/>
    <w:rsid w:val="00DE67F1"/>
    <w:rsid w:val="00E07650"/>
    <w:rsid w:val="00E07B74"/>
    <w:rsid w:val="00E223DC"/>
    <w:rsid w:val="00E251AB"/>
    <w:rsid w:val="00E573BF"/>
    <w:rsid w:val="00EA1694"/>
    <w:rsid w:val="00EA3697"/>
    <w:rsid w:val="00EA6086"/>
    <w:rsid w:val="00EE620F"/>
    <w:rsid w:val="00EF37F1"/>
    <w:rsid w:val="00F24CA3"/>
    <w:rsid w:val="00F3592B"/>
    <w:rsid w:val="00F37704"/>
    <w:rsid w:val="00F56BD4"/>
    <w:rsid w:val="00F92D7B"/>
    <w:rsid w:val="00FA2FBC"/>
    <w:rsid w:val="00FE3A7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F6139"/>
  <w15:chartTrackingRefBased/>
  <w15:docId w15:val="{84948DFD-1A81-4EB4-A7DA-44073FF06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A5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17579"/>
    <w:rPr>
      <w:rFonts w:ascii="Tahoma" w:hAnsi="Tahoma" w:cs="Tahoma"/>
      <w:sz w:val="16"/>
      <w:szCs w:val="16"/>
    </w:rPr>
  </w:style>
  <w:style w:type="paragraph" w:styleId="DocumentMap">
    <w:name w:val="Document Map"/>
    <w:basedOn w:val="Normal"/>
    <w:semiHidden/>
    <w:rsid w:val="00A2147F"/>
    <w:pPr>
      <w:shd w:val="clear" w:color="auto" w:fill="000080"/>
    </w:pPr>
    <w:rPr>
      <w:rFonts w:ascii="Tahoma" w:hAnsi="Tahoma" w:cs="Tahoma"/>
      <w:sz w:val="20"/>
      <w:szCs w:val="20"/>
    </w:rPr>
  </w:style>
  <w:style w:type="character" w:styleId="Hyperlink">
    <w:name w:val="Hyperlink"/>
    <w:rsid w:val="00895F14"/>
    <w:rPr>
      <w:color w:val="0000FF"/>
      <w:u w:val="single"/>
    </w:rPr>
  </w:style>
  <w:style w:type="paragraph" w:styleId="Header">
    <w:name w:val="header"/>
    <w:basedOn w:val="Normal"/>
    <w:link w:val="HeaderChar"/>
    <w:uiPriority w:val="99"/>
    <w:rsid w:val="0065099D"/>
    <w:pPr>
      <w:tabs>
        <w:tab w:val="center" w:pos="4513"/>
        <w:tab w:val="right" w:pos="9026"/>
      </w:tabs>
    </w:pPr>
  </w:style>
  <w:style w:type="character" w:customStyle="1" w:styleId="HeaderChar">
    <w:name w:val="Header Char"/>
    <w:link w:val="Header"/>
    <w:uiPriority w:val="99"/>
    <w:rsid w:val="0065099D"/>
    <w:rPr>
      <w:sz w:val="24"/>
      <w:szCs w:val="24"/>
      <w:lang w:val="en-GB" w:eastAsia="en-GB"/>
    </w:rPr>
  </w:style>
  <w:style w:type="paragraph" w:styleId="Footer">
    <w:name w:val="footer"/>
    <w:basedOn w:val="Normal"/>
    <w:link w:val="FooterChar"/>
    <w:rsid w:val="0065099D"/>
    <w:pPr>
      <w:tabs>
        <w:tab w:val="center" w:pos="4513"/>
        <w:tab w:val="right" w:pos="9026"/>
      </w:tabs>
    </w:pPr>
  </w:style>
  <w:style w:type="character" w:customStyle="1" w:styleId="FooterChar">
    <w:name w:val="Footer Char"/>
    <w:link w:val="Footer"/>
    <w:rsid w:val="0065099D"/>
    <w:rPr>
      <w:sz w:val="24"/>
      <w:szCs w:val="24"/>
      <w:lang w:val="en-GB" w:eastAsia="en-GB"/>
    </w:rPr>
  </w:style>
  <w:style w:type="paragraph" w:styleId="NoSpacing">
    <w:name w:val="No Spacing"/>
    <w:uiPriority w:val="1"/>
    <w:qFormat/>
    <w:rsid w:val="00601A39"/>
    <w:rPr>
      <w:sz w:val="24"/>
      <w:szCs w:val="24"/>
      <w:lang w:val="en-GB" w:eastAsia="en-GB"/>
    </w:rPr>
  </w:style>
  <w:style w:type="character" w:styleId="UnresolvedMention">
    <w:name w:val="Unresolved Mention"/>
    <w:uiPriority w:val="99"/>
    <w:semiHidden/>
    <w:unhideWhenUsed/>
    <w:rsid w:val="00672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79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isuna.Nkuna@sace.org.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2D48DA38416543AD54F75D5F57766A" ma:contentTypeVersion="9" ma:contentTypeDescription="Create a new document." ma:contentTypeScope="" ma:versionID="9b45efaaabafb8f30a2a3ac1999707af">
  <xsd:schema xmlns:xsd="http://www.w3.org/2001/XMLSchema" xmlns:xs="http://www.w3.org/2001/XMLSchema" xmlns:p="http://schemas.microsoft.com/office/2006/metadata/properties" xmlns:ns3="8b3959b2-2caa-4d69-a9f1-1556bf190a8b" targetNamespace="http://schemas.microsoft.com/office/2006/metadata/properties" ma:root="true" ma:fieldsID="bbc3cc797b7537df600b5c1d821f4f57" ns3:_="">
    <xsd:import namespace="8b3959b2-2caa-4d69-a9f1-1556bf190a8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3959b2-2caa-4d69-a9f1-1556bf190a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37FCE8-112B-4850-8977-AA99E6191E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9A87CC-1C14-4A23-9AF5-AEA62DF13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3959b2-2caa-4d69-a9f1-1556bf190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57991D-5E95-491C-9EF2-9F1FCA8D44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1</Words>
  <Characters>103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EMORANDUM</vt:lpstr>
    </vt:vector>
  </TitlesOfParts>
  <Company>SACE</Company>
  <LinksUpToDate>false</LinksUpToDate>
  <CharactersWithSpaces>1212</CharactersWithSpaces>
  <SharedDoc>false</SharedDoc>
  <HLinks>
    <vt:vector size="6" baseType="variant">
      <vt:variant>
        <vt:i4>1048623</vt:i4>
      </vt:variant>
      <vt:variant>
        <vt:i4>0</vt:i4>
      </vt:variant>
      <vt:variant>
        <vt:i4>0</vt:i4>
      </vt:variant>
      <vt:variant>
        <vt:i4>5</vt:i4>
      </vt:variant>
      <vt:variant>
        <vt:lpwstr>mailto:Risuna.Nkuna@sace.org.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Webster</dc:creator>
  <cp:keywords/>
  <dc:description/>
  <cp:lastModifiedBy>Jacqueline Oosthuizen</cp:lastModifiedBy>
  <cp:revision>2</cp:revision>
  <cp:lastPrinted>2021-12-04T08:30:00Z</cp:lastPrinted>
  <dcterms:created xsi:type="dcterms:W3CDTF">2023-04-04T14:47:00Z</dcterms:created>
  <dcterms:modified xsi:type="dcterms:W3CDTF">2023-04-0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D48DA38416543AD54F75D5F57766A</vt:lpwstr>
  </property>
</Properties>
</file>